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A6E17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7777777" w:rsidR="005546CD" w:rsidRDefault="005546CD" w:rsidP="00E1686D">
      <w:pPr>
        <w:tabs>
          <w:tab w:val="left" w:pos="600"/>
          <w:tab w:val="center" w:pos="5386"/>
        </w:tabs>
        <w:jc w:val="center"/>
        <w:rPr>
          <w:b/>
        </w:rPr>
      </w:pPr>
      <w:r w:rsidRPr="00110835">
        <w:rPr>
          <w:b/>
        </w:rPr>
        <w:t xml:space="preserve">(Note : This version is to be used for </w:t>
      </w:r>
      <w:r w:rsidR="005D3B6A">
        <w:rPr>
          <w:b/>
        </w:rPr>
        <w:t xml:space="preserve">an assignment brief </w:t>
      </w:r>
      <w:r w:rsidR="006858CC" w:rsidRPr="00110835">
        <w:rPr>
          <w:b/>
        </w:rPr>
        <w:t xml:space="preserve">issued to students </w:t>
      </w:r>
      <w:r w:rsidRPr="00110835">
        <w:rPr>
          <w:b/>
        </w:rPr>
        <w:t>via Classter)</w:t>
      </w:r>
    </w:p>
    <w:p w14:paraId="7619B9FE" w14:textId="77777777" w:rsidR="00055515" w:rsidRPr="00146C00" w:rsidRDefault="00055515" w:rsidP="00055515">
      <w:pPr>
        <w:jc w:val="center"/>
        <w:rPr>
          <w:sz w:val="10"/>
          <w:szCs w:val="10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055515" w:rsidRPr="001D5867" w14:paraId="581E6A97" w14:textId="77777777" w:rsidTr="005078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40141A7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4F409196" w14:textId="77777777" w:rsidR="00055515" w:rsidRPr="003226B9" w:rsidRDefault="00055515" w:rsidP="005078F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E133C" w14:textId="7A4DB425" w:rsidR="00055515" w:rsidRPr="003226B9" w:rsidRDefault="00A619B6" w:rsidP="005078F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A619B6">
              <w:rPr>
                <w:sz w:val="16"/>
                <w:szCs w:val="16"/>
              </w:rPr>
              <w:t>IT6-</w:t>
            </w:r>
            <w:r w:rsidR="00767D56">
              <w:rPr>
                <w:sz w:val="16"/>
                <w:szCs w:val="16"/>
              </w:rPr>
              <w:t>A</w:t>
            </w:r>
            <w:r w:rsidRPr="00A619B6">
              <w:rPr>
                <w:sz w:val="16"/>
                <w:szCs w:val="16"/>
              </w:rPr>
              <w:t>3-</w:t>
            </w:r>
            <w:r w:rsidR="00767D56">
              <w:rPr>
                <w:sz w:val="16"/>
                <w:szCs w:val="16"/>
              </w:rPr>
              <w:t>21</w:t>
            </w:r>
            <w:r>
              <w:rPr>
                <w:sz w:val="16"/>
                <w:szCs w:val="16"/>
              </w:rPr>
              <w:t xml:space="preserve">   </w:t>
            </w:r>
            <w:r w:rsidR="00055515">
              <w:rPr>
                <w:sz w:val="16"/>
                <w:szCs w:val="16"/>
              </w:rPr>
              <w:t>B.Sc. Multimedia Software Develop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BD4ECA4" w14:textId="77777777" w:rsidR="00055515" w:rsidRPr="003226B9" w:rsidRDefault="00055515" w:rsidP="005078F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7358E" w14:textId="77777777" w:rsidR="00055515" w:rsidRPr="003226B9" w:rsidRDefault="00055515" w:rsidP="005078F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>
              <w:rPr>
                <w:sz w:val="16"/>
                <w:szCs w:val="16"/>
              </w:rPr>
              <w:t>DAREN SCERRI</w:t>
            </w:r>
          </w:p>
        </w:tc>
      </w:tr>
      <w:tr w:rsidR="00055515" w:rsidRPr="001D5867" w14:paraId="6EFF75D4" w14:textId="77777777" w:rsidTr="005078FD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1EC132D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86389" w14:textId="3F4B9C47" w:rsidR="00055515" w:rsidRPr="003226B9" w:rsidRDefault="000A7579" w:rsidP="005078F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0A7579">
              <w:rPr>
                <w:sz w:val="16"/>
                <w:szCs w:val="16"/>
              </w:rPr>
              <w:t>ITMMD-506-2001 | Object Oriented Programming - Multimedia</w:t>
            </w:r>
          </w:p>
        </w:tc>
      </w:tr>
      <w:tr w:rsidR="00055515" w:rsidRPr="001D5867" w14:paraId="4B834F7D" w14:textId="77777777" w:rsidTr="005078FD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5837FB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87CAA" w14:textId="7127D2D3" w:rsidR="00055515" w:rsidRPr="003226B9" w:rsidRDefault="00055515" w:rsidP="005078FD">
            <w:pPr>
              <w:pStyle w:val="Heading2"/>
              <w:ind w:left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sz w:val="16"/>
                <w:szCs w:val="16"/>
              </w:rPr>
              <w:t>A0</w:t>
            </w:r>
            <w:r w:rsidR="00EC2D88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 xml:space="preserve">  - </w:t>
            </w:r>
            <w:r w:rsidR="00342409">
              <w:rPr>
                <w:sz w:val="16"/>
                <w:szCs w:val="16"/>
              </w:rPr>
              <w:t>OOP Multimedia Game Project</w:t>
            </w:r>
            <w:r>
              <w:rPr>
                <w:sz w:val="16"/>
                <w:szCs w:val="16"/>
              </w:rPr>
              <w:t xml:space="preserve">  /   </w:t>
            </w:r>
            <w:r w:rsidR="00342409">
              <w:rPr>
                <w:sz w:val="16"/>
                <w:szCs w:val="16"/>
              </w:rPr>
              <w:t>Home</w:t>
            </w:r>
            <w:r>
              <w:rPr>
                <w:sz w:val="16"/>
                <w:szCs w:val="16"/>
              </w:rPr>
              <w:t xml:space="preserve"> Assignment</w:t>
            </w:r>
          </w:p>
        </w:tc>
      </w:tr>
      <w:tr w:rsidR="00055515" w:rsidRPr="001D5867" w14:paraId="454BA0C4" w14:textId="77777777" w:rsidTr="005078FD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8D3E10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92A282" w14:textId="5A40E110" w:rsidR="00055515" w:rsidRPr="003226B9" w:rsidRDefault="00987710" w:rsidP="005078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  <w:r w:rsidR="00055515">
              <w:rPr>
                <w:sz w:val="16"/>
                <w:szCs w:val="16"/>
              </w:rPr>
              <w:t>/1</w:t>
            </w:r>
            <w:r>
              <w:rPr>
                <w:sz w:val="16"/>
                <w:szCs w:val="16"/>
              </w:rPr>
              <w:t>2</w:t>
            </w:r>
            <w:r w:rsidR="00055515">
              <w:rPr>
                <w:sz w:val="16"/>
                <w:szCs w:val="16"/>
              </w:rPr>
              <w:t>/2021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7145FF" w14:textId="77777777" w:rsidR="00055515" w:rsidRPr="003226B9" w:rsidRDefault="00055515" w:rsidP="005078F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70947" w14:textId="1C2618E8" w:rsidR="00055515" w:rsidRPr="003226B9" w:rsidRDefault="00987710" w:rsidP="005078F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24/01/2022 – 9.00am</w:t>
            </w:r>
          </w:p>
        </w:tc>
      </w:tr>
      <w:tr w:rsidR="00055515" w:rsidRPr="001D5867" w14:paraId="1E25C07A" w14:textId="77777777" w:rsidTr="005078FD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634CFC" w14:textId="77777777" w:rsidR="00055515" w:rsidRPr="003226B9" w:rsidRDefault="00055515" w:rsidP="005078FD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8D017D" w14:textId="2BB6205C" w:rsidR="00055515" w:rsidRPr="003226B9" w:rsidRDefault="009C2D17" w:rsidP="005078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imberley Collins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7EFD1E" w14:textId="77777777" w:rsidR="00055515" w:rsidRPr="003226B9" w:rsidRDefault="00055515" w:rsidP="005078F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2BA2" w14:textId="778665B8" w:rsidR="00055515" w:rsidRPr="003226B9" w:rsidRDefault="009C2D17" w:rsidP="005078F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59102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B3C77C" w14:textId="77777777" w:rsidR="00055515" w:rsidRPr="003226B9" w:rsidRDefault="00055515" w:rsidP="005078F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8AD86" w14:textId="03EF4B2F" w:rsidR="00055515" w:rsidRPr="003226B9" w:rsidRDefault="009C2D17" w:rsidP="005078FD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MSD 4.2C</w:t>
            </w:r>
          </w:p>
        </w:tc>
      </w:tr>
    </w:tbl>
    <w:p w14:paraId="2955D726" w14:textId="77777777" w:rsidR="00055515" w:rsidRPr="00C05CBD" w:rsidRDefault="00055515" w:rsidP="00055515">
      <w:pPr>
        <w:rPr>
          <w:sz w:val="10"/>
          <w:szCs w:val="10"/>
        </w:rPr>
      </w:pPr>
    </w:p>
    <w:p w14:paraId="5D2B8393" w14:textId="77777777" w:rsidR="00055515" w:rsidRDefault="00055515" w:rsidP="00055515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C2D88" w:rsidRPr="0001245A" w14:paraId="54B1711C" w14:textId="77777777" w:rsidTr="00CA13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75210928" w14:textId="77777777" w:rsidR="00EC2D88" w:rsidRPr="0001245A" w:rsidRDefault="00EC2D88" w:rsidP="00CA13BE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0F69460F" w14:textId="77777777" w:rsidR="00EC2D88" w:rsidRPr="0001245A" w:rsidRDefault="00EC2D88" w:rsidP="00CA13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EC2D88" w:rsidRPr="0001245A" w14:paraId="5917F406" w14:textId="77777777" w:rsidTr="00CA13BE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364D19D6" w14:textId="77777777" w:rsidR="00EC2D88" w:rsidRPr="0001245A" w:rsidRDefault="00EC2D88" w:rsidP="00CA13BE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 w:rsidRPr="0083475B">
              <w:rPr>
                <w:b w:val="0"/>
                <w:i/>
                <w:sz w:val="18"/>
                <w:szCs w:val="18"/>
              </w:rPr>
              <w:t>SE</w:t>
            </w:r>
            <w:r>
              <w:rPr>
                <w:b w:val="0"/>
                <w:i/>
                <w:sz w:val="18"/>
                <w:szCs w:val="18"/>
              </w:rPr>
              <w:t>2.2</w:t>
            </w:r>
            <w:r w:rsidRPr="0083475B">
              <w:rPr>
                <w:b w:val="0"/>
                <w:i/>
                <w:sz w:val="18"/>
                <w:szCs w:val="18"/>
              </w:rPr>
              <w:t xml:space="preserve"> - Design an Object-Oriented game or multimedia application</w:t>
            </w:r>
          </w:p>
        </w:tc>
        <w:tc>
          <w:tcPr>
            <w:tcW w:w="1559" w:type="dxa"/>
            <w:vAlign w:val="center"/>
          </w:tcPr>
          <w:p w14:paraId="46E4F857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C2D88" w:rsidRPr="0001245A" w14:paraId="208930C1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6F982E5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F374AA">
              <w:rPr>
                <w:rFonts w:ascii="Arial" w:hAnsi="Arial" w:cs="Arial"/>
                <w:b w:val="0"/>
                <w:i/>
                <w:sz w:val="18"/>
                <w:szCs w:val="18"/>
              </w:rPr>
              <w:t>SE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4.4</w:t>
            </w:r>
            <w:r w:rsidRPr="00F374AA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Create robust code through the implementation of event handling techniques.</w:t>
            </w:r>
          </w:p>
        </w:tc>
        <w:tc>
          <w:tcPr>
            <w:tcW w:w="1559" w:type="dxa"/>
            <w:vAlign w:val="center"/>
          </w:tcPr>
          <w:p w14:paraId="2D1F3035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C2D88" w:rsidRPr="0001245A" w14:paraId="3CAAE716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4A202B3D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F018AB">
              <w:rPr>
                <w:rFonts w:ascii="Arial" w:hAnsi="Arial" w:cs="Arial"/>
                <w:b w:val="0"/>
                <w:i/>
                <w:sz w:val="18"/>
                <w:szCs w:val="18"/>
              </w:rPr>
              <w:t>AA2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.3</w:t>
            </w:r>
            <w:r w:rsidRPr="00F018AB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Make good use of a state-machine system.</w:t>
            </w:r>
          </w:p>
        </w:tc>
        <w:tc>
          <w:tcPr>
            <w:tcW w:w="1559" w:type="dxa"/>
            <w:vAlign w:val="center"/>
          </w:tcPr>
          <w:p w14:paraId="4F2795CE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EC2D88" w:rsidRPr="0001245A" w14:paraId="5385B846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3701C60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r w:rsidRPr="00A65AFB">
              <w:rPr>
                <w:rFonts w:ascii="Arial" w:hAnsi="Arial" w:cs="Arial"/>
                <w:b w:val="0"/>
                <w:i/>
                <w:sz w:val="18"/>
                <w:szCs w:val="18"/>
              </w:rPr>
              <w:t>KU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4.1</w:t>
            </w:r>
            <w:r w:rsidRPr="00A65AFB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Show how persistence between different scenes and/or levels can be maintained according to set requirements.</w:t>
            </w:r>
          </w:p>
        </w:tc>
        <w:tc>
          <w:tcPr>
            <w:tcW w:w="1559" w:type="dxa"/>
            <w:vAlign w:val="center"/>
          </w:tcPr>
          <w:p w14:paraId="7EFD3922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EC2D88" w:rsidRPr="0001245A" w14:paraId="5A089FAD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4BFB3710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r w:rsidRPr="00E80F00">
              <w:rPr>
                <w:rFonts w:ascii="Arial" w:hAnsi="Arial" w:cs="Arial"/>
                <w:b w:val="0"/>
                <w:i/>
                <w:sz w:val="18"/>
                <w:szCs w:val="18"/>
              </w:rPr>
              <w:t>AA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4.3</w:t>
            </w:r>
            <w:r w:rsidRPr="00E80F00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Make use of persistent and secure data storage.</w:t>
            </w:r>
          </w:p>
        </w:tc>
        <w:tc>
          <w:tcPr>
            <w:tcW w:w="1559" w:type="dxa"/>
            <w:vAlign w:val="center"/>
          </w:tcPr>
          <w:p w14:paraId="7F7C2E49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EC2D88" w:rsidRPr="0001245A" w14:paraId="2954FC0C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7E2A51D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r w:rsidRPr="00FE42C5">
              <w:rPr>
                <w:rFonts w:ascii="Arial" w:hAnsi="Arial" w:cs="Arial"/>
                <w:b w:val="0"/>
                <w:i/>
                <w:sz w:val="18"/>
                <w:szCs w:val="18"/>
              </w:rPr>
              <w:t>AA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3.3</w:t>
            </w:r>
            <w:r w:rsidRPr="00FE42C5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Produce a well-structured and scalable game or multimedia application.</w:t>
            </w:r>
          </w:p>
        </w:tc>
        <w:tc>
          <w:tcPr>
            <w:tcW w:w="1559" w:type="dxa"/>
            <w:vAlign w:val="center"/>
          </w:tcPr>
          <w:p w14:paraId="6CE50746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EC2D88" w:rsidRPr="0001245A" w14:paraId="0D4CBE98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3C561653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r w:rsidRPr="00A65AFB">
              <w:rPr>
                <w:rFonts w:ascii="Arial" w:hAnsi="Arial" w:cs="Arial"/>
                <w:b w:val="0"/>
                <w:i/>
                <w:sz w:val="18"/>
                <w:szCs w:val="18"/>
              </w:rPr>
              <w:t>KU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4.2</w:t>
            </w:r>
            <w:r w:rsidRPr="00A65AFB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Describe how exception handling is used to address unexpected events.</w:t>
            </w:r>
          </w:p>
        </w:tc>
        <w:tc>
          <w:tcPr>
            <w:tcW w:w="1559" w:type="dxa"/>
            <w:vAlign w:val="center"/>
          </w:tcPr>
          <w:p w14:paraId="4DA3504F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EC2D88" w:rsidRPr="0001245A" w14:paraId="6316A906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5438832B" w14:textId="77777777" w:rsidR="00EC2D88" w:rsidRPr="00483D16" w:rsidRDefault="00EC2D88" w:rsidP="00CA13BE">
            <w:pPr>
              <w:pStyle w:val="Default"/>
              <w:rPr>
                <w:rFonts w:ascii="Arial" w:hAnsi="Arial" w:cs="Arial"/>
                <w:i/>
                <w:sz w:val="18"/>
                <w:szCs w:val="18"/>
              </w:rPr>
            </w:pPr>
            <w:r w:rsidRPr="000821E7">
              <w:rPr>
                <w:rFonts w:ascii="Arial" w:hAnsi="Arial" w:cs="Arial"/>
                <w:b w:val="0"/>
                <w:i/>
                <w:sz w:val="18"/>
                <w:szCs w:val="18"/>
              </w:rPr>
              <w:t>SE</w:t>
            </w:r>
            <w:r>
              <w:rPr>
                <w:rFonts w:ascii="Arial" w:hAnsi="Arial" w:cs="Arial"/>
                <w:b w:val="0"/>
                <w:i/>
                <w:sz w:val="18"/>
                <w:szCs w:val="18"/>
              </w:rPr>
              <w:t>3.4</w:t>
            </w:r>
            <w:r w:rsidRPr="000821E7">
              <w:rPr>
                <w:rFonts w:ascii="Arial" w:hAnsi="Arial" w:cs="Arial"/>
                <w:b w:val="0"/>
                <w:i/>
                <w:sz w:val="18"/>
                <w:szCs w:val="18"/>
              </w:rPr>
              <w:t xml:space="preserve"> - Evaluate and defend the final outcome with a justification of techniques used.</w:t>
            </w:r>
          </w:p>
        </w:tc>
        <w:tc>
          <w:tcPr>
            <w:tcW w:w="1559" w:type="dxa"/>
            <w:vAlign w:val="center"/>
          </w:tcPr>
          <w:p w14:paraId="170CDA12" w14:textId="77777777" w:rsidR="00EC2D88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C2D88" w:rsidRPr="0001245A" w14:paraId="545871B5" w14:textId="77777777" w:rsidTr="00CA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75F25C4" w14:textId="77777777" w:rsidR="00EC2D88" w:rsidRPr="0001245A" w:rsidRDefault="00EC2D88" w:rsidP="00CA13BE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1838C133" w14:textId="77777777" w:rsidR="00EC2D88" w:rsidRPr="0001245A" w:rsidRDefault="00EC2D88" w:rsidP="00CA13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</w:t>
            </w:r>
          </w:p>
        </w:tc>
      </w:tr>
    </w:tbl>
    <w:p w14:paraId="044021D1" w14:textId="77777777" w:rsidR="003616B9" w:rsidRDefault="003616B9" w:rsidP="00EC28CD">
      <w:pPr>
        <w:rPr>
          <w:sz w:val="20"/>
          <w:szCs w:val="20"/>
        </w:rPr>
      </w:pPr>
    </w:p>
    <w:p w14:paraId="4021855B" w14:textId="77777777" w:rsidR="00EE74EF" w:rsidRDefault="00EE74EF" w:rsidP="00EC28CD">
      <w:pPr>
        <w:rPr>
          <w:sz w:val="20"/>
          <w:szCs w:val="20"/>
        </w:rPr>
      </w:pPr>
    </w:p>
    <w:p w14:paraId="6105D41D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29D45963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C2027D1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11CEC51A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14:paraId="446C2C2B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04E75088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Classter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8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9091BE4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2D7FD34B" w14:textId="77777777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Unicheck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1BD9B971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0AABEBB0" w14:textId="77777777" w:rsidR="001D2CD7" w:rsidRPr="00525103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007D64EE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595B575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3B5F2FC8" w14:textId="77777777" w:rsidR="001D2CD7" w:rsidRPr="00525103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4DB8EEA3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AA7BB08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1FBEF740" w14:textId="77777777" w:rsidR="00A37320" w:rsidRPr="00525103" w:rsidRDefault="00A37320" w:rsidP="008E0CC6">
            <w:pPr>
              <w:rPr>
                <w:highlight w:val="yellow"/>
              </w:rPr>
            </w:pPr>
          </w:p>
        </w:tc>
      </w:tr>
    </w:tbl>
    <w:p w14:paraId="78A46765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561F923D" w14:textId="77777777" w:rsidR="00533115" w:rsidRDefault="00533115">
      <w:pPr>
        <w:rPr>
          <w:sz w:val="6"/>
          <w:szCs w:val="6"/>
        </w:rPr>
      </w:pPr>
    </w:p>
    <w:p w14:paraId="143A1471" w14:textId="77777777" w:rsidR="00533115" w:rsidRDefault="00533115">
      <w:pPr>
        <w:rPr>
          <w:sz w:val="6"/>
          <w:szCs w:val="6"/>
        </w:rPr>
      </w:pPr>
    </w:p>
    <w:p w14:paraId="132EE435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9D88D" w14:textId="77777777" w:rsidR="00B276D5" w:rsidRDefault="00B276D5">
      <w:r>
        <w:separator/>
      </w:r>
    </w:p>
  </w:endnote>
  <w:endnote w:type="continuationSeparator" w:id="0">
    <w:p w14:paraId="3EF541BC" w14:textId="77777777" w:rsidR="00B276D5" w:rsidRDefault="00B276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116D2" w14:textId="77777777" w:rsidR="001C35A9" w:rsidRDefault="001C35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0C69F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1D009E9A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14:paraId="3BD12F72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F825D" w14:textId="77777777" w:rsidR="001C35A9" w:rsidRDefault="001C3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1B11B" w14:textId="77777777" w:rsidR="00B276D5" w:rsidRDefault="00B276D5">
      <w:r>
        <w:separator/>
      </w:r>
    </w:p>
  </w:footnote>
  <w:footnote w:type="continuationSeparator" w:id="0">
    <w:p w14:paraId="05858F32" w14:textId="77777777" w:rsidR="00B276D5" w:rsidRDefault="00B276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6"/>
      <w:gridCol w:w="7444"/>
    </w:tblGrid>
    <w:tr w:rsidR="00E44EDB" w:rsidRPr="00146C00" w14:paraId="2DA6FA6E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CFE53F8" w14:textId="49DA01EA" w:rsidR="00E44EDB" w:rsidRDefault="00F42BE2" w:rsidP="00E44EDB">
          <w:pPr>
            <w:pStyle w:val="Header"/>
            <w:ind w:left="0"/>
          </w:pPr>
          <w:r>
            <w:rPr>
              <w:noProof/>
            </w:rPr>
            <w:drawing>
              <wp:inline distT="0" distB="0" distL="0" distR="0" wp14:anchorId="4B885735" wp14:editId="488666FE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73E830D9" w14:textId="77777777" w:rsidR="00E44EDB" w:rsidRPr="001C35A9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1C35A9">
            <w:rPr>
              <w:i/>
              <w:sz w:val="16"/>
              <w:szCs w:val="12"/>
            </w:rPr>
            <w:fldChar w:fldCharType="begin"/>
          </w:r>
          <w:r w:rsidRPr="001C35A9">
            <w:rPr>
              <w:b/>
              <w:i/>
              <w:sz w:val="16"/>
              <w:szCs w:val="12"/>
            </w:rPr>
            <w:instrText xml:space="preserve"> FILENAME   \* MERGEFORMAT </w:instrText>
          </w:r>
          <w:r w:rsidRPr="001C35A9">
            <w:rPr>
              <w:i/>
              <w:sz w:val="16"/>
              <w:szCs w:val="12"/>
            </w:rPr>
            <w:fldChar w:fldCharType="separate"/>
          </w:r>
          <w:r w:rsidR="00110835" w:rsidRPr="001C35A9">
            <w:rPr>
              <w:b/>
              <w:i/>
              <w:noProof/>
              <w:sz w:val="16"/>
              <w:szCs w:val="12"/>
            </w:rPr>
            <w:t>DOC_174_REV_C_ASSESMENT AND IV FRONT SHEET_INDIVIDUAL CRITERIA_CLASSTER.docx</w:t>
          </w:r>
          <w:r w:rsidRPr="001C35A9">
            <w:rPr>
              <w:i/>
              <w:noProof/>
              <w:sz w:val="16"/>
              <w:szCs w:val="12"/>
            </w:rPr>
            <w:fldChar w:fldCharType="end"/>
          </w: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CB379" w14:textId="77777777" w:rsidR="001C35A9" w:rsidRDefault="001C35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21"/>
  </w:num>
  <w:num w:numId="13">
    <w:abstractNumId w:val="36"/>
  </w:num>
  <w:num w:numId="14">
    <w:abstractNumId w:val="23"/>
  </w:num>
  <w:num w:numId="15">
    <w:abstractNumId w:val="30"/>
  </w:num>
  <w:num w:numId="16">
    <w:abstractNumId w:val="18"/>
  </w:num>
  <w:num w:numId="17">
    <w:abstractNumId w:val="32"/>
  </w:num>
  <w:num w:numId="18">
    <w:abstractNumId w:val="37"/>
  </w:num>
  <w:num w:numId="19">
    <w:abstractNumId w:val="31"/>
  </w:num>
  <w:num w:numId="20">
    <w:abstractNumId w:val="25"/>
  </w:num>
  <w:num w:numId="21">
    <w:abstractNumId w:val="27"/>
  </w:num>
  <w:num w:numId="22">
    <w:abstractNumId w:val="35"/>
  </w:num>
  <w:num w:numId="23">
    <w:abstractNumId w:val="28"/>
  </w:num>
  <w:num w:numId="24">
    <w:abstractNumId w:val="22"/>
  </w:num>
  <w:num w:numId="25">
    <w:abstractNumId w:val="13"/>
  </w:num>
  <w:num w:numId="26">
    <w:abstractNumId w:val="14"/>
  </w:num>
  <w:num w:numId="27">
    <w:abstractNumId w:val="17"/>
  </w:num>
  <w:num w:numId="28">
    <w:abstractNumId w:val="16"/>
  </w:num>
  <w:num w:numId="29">
    <w:abstractNumId w:val="20"/>
  </w:num>
  <w:num w:numId="30">
    <w:abstractNumId w:val="12"/>
  </w:num>
  <w:num w:numId="31">
    <w:abstractNumId w:val="39"/>
  </w:num>
  <w:num w:numId="32">
    <w:abstractNumId w:val="40"/>
  </w:num>
  <w:num w:numId="33">
    <w:abstractNumId w:val="38"/>
  </w:num>
  <w:num w:numId="34">
    <w:abstractNumId w:val="34"/>
  </w:num>
  <w:num w:numId="35">
    <w:abstractNumId w:val="11"/>
  </w:num>
  <w:num w:numId="36">
    <w:abstractNumId w:val="10"/>
  </w:num>
  <w:num w:numId="37">
    <w:abstractNumId w:val="26"/>
  </w:num>
  <w:num w:numId="38">
    <w:abstractNumId w:val="15"/>
  </w:num>
  <w:num w:numId="39">
    <w:abstractNumId w:val="33"/>
  </w:num>
  <w:num w:numId="40">
    <w:abstractNumId w:val="24"/>
  </w:num>
  <w:num w:numId="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515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A7579"/>
    <w:rsid w:val="000B40BE"/>
    <w:rsid w:val="000B657B"/>
    <w:rsid w:val="000B7354"/>
    <w:rsid w:val="000B745C"/>
    <w:rsid w:val="000C3AC2"/>
    <w:rsid w:val="000C3CDC"/>
    <w:rsid w:val="000C5805"/>
    <w:rsid w:val="000C585F"/>
    <w:rsid w:val="000C7515"/>
    <w:rsid w:val="000D25CB"/>
    <w:rsid w:val="000D32DF"/>
    <w:rsid w:val="000D5FB9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0835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156D"/>
    <w:rsid w:val="00160587"/>
    <w:rsid w:val="001644A2"/>
    <w:rsid w:val="00171511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A9"/>
    <w:rsid w:val="001C35EC"/>
    <w:rsid w:val="001C4123"/>
    <w:rsid w:val="001D2CD7"/>
    <w:rsid w:val="001D5867"/>
    <w:rsid w:val="001E2F4F"/>
    <w:rsid w:val="001E326F"/>
    <w:rsid w:val="001E5BD4"/>
    <w:rsid w:val="001E797F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25478"/>
    <w:rsid w:val="0023235A"/>
    <w:rsid w:val="00236431"/>
    <w:rsid w:val="00240892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2409"/>
    <w:rsid w:val="00344275"/>
    <w:rsid w:val="0035092A"/>
    <w:rsid w:val="003540D3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6B2B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5576"/>
    <w:rsid w:val="003F79B5"/>
    <w:rsid w:val="003F7F6A"/>
    <w:rsid w:val="004021D9"/>
    <w:rsid w:val="00403AF6"/>
    <w:rsid w:val="00403CB0"/>
    <w:rsid w:val="00403FD3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450F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5E6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56399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3738"/>
    <w:rsid w:val="005841FF"/>
    <w:rsid w:val="00586E09"/>
    <w:rsid w:val="00587F7D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0F8D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F2D44"/>
    <w:rsid w:val="005F45BC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77390"/>
    <w:rsid w:val="00683025"/>
    <w:rsid w:val="006858CC"/>
    <w:rsid w:val="00686129"/>
    <w:rsid w:val="00690799"/>
    <w:rsid w:val="00694B5E"/>
    <w:rsid w:val="0069522C"/>
    <w:rsid w:val="006975EA"/>
    <w:rsid w:val="006A5718"/>
    <w:rsid w:val="006A70C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490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4429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67D56"/>
    <w:rsid w:val="00770981"/>
    <w:rsid w:val="00772A21"/>
    <w:rsid w:val="00775329"/>
    <w:rsid w:val="00776C51"/>
    <w:rsid w:val="007773D4"/>
    <w:rsid w:val="0078098B"/>
    <w:rsid w:val="007825BD"/>
    <w:rsid w:val="00782647"/>
    <w:rsid w:val="00785377"/>
    <w:rsid w:val="00787BE6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3E91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87710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2D17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4E4D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47C5"/>
    <w:rsid w:val="00A56EBA"/>
    <w:rsid w:val="00A61126"/>
    <w:rsid w:val="00A619B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A7471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4652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B96"/>
    <w:rsid w:val="00B23D80"/>
    <w:rsid w:val="00B268E1"/>
    <w:rsid w:val="00B276D5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85917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0D91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001E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16CE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2D88"/>
    <w:rsid w:val="00EC30D6"/>
    <w:rsid w:val="00EC320A"/>
    <w:rsid w:val="00EC64F6"/>
    <w:rsid w:val="00EC6EF9"/>
    <w:rsid w:val="00ED058B"/>
    <w:rsid w:val="00ED26BD"/>
    <w:rsid w:val="00ED4C92"/>
    <w:rsid w:val="00ED68C9"/>
    <w:rsid w:val="00EE224E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BE2"/>
    <w:rsid w:val="00F42F80"/>
    <w:rsid w:val="00F43691"/>
    <w:rsid w:val="00F4390A"/>
    <w:rsid w:val="00F43C5B"/>
    <w:rsid w:val="00F45DCA"/>
    <w:rsid w:val="00F47293"/>
    <w:rsid w:val="00F509C8"/>
    <w:rsid w:val="00F5175E"/>
    <w:rsid w:val="00F5205C"/>
    <w:rsid w:val="00F531E6"/>
    <w:rsid w:val="00F54029"/>
    <w:rsid w:val="00F543F7"/>
    <w:rsid w:val="00F569A2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85B71"/>
    <w:rsid w:val="00F90D7F"/>
    <w:rsid w:val="00F910A6"/>
    <w:rsid w:val="00F919A7"/>
    <w:rsid w:val="00F92633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171511"/>
    <w:rPr>
      <w:rFonts w:ascii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9FC40B-0E31-409F-8012-C7AD333B2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kimberleycollins42@gmail.com</cp:lastModifiedBy>
  <cp:revision>7</cp:revision>
  <cp:lastPrinted>2018-08-13T09:11:00Z</cp:lastPrinted>
  <dcterms:created xsi:type="dcterms:W3CDTF">2021-12-06T08:51:00Z</dcterms:created>
  <dcterms:modified xsi:type="dcterms:W3CDTF">2021-12-20T11:35:00Z</dcterms:modified>
</cp:coreProperties>
</file>